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Munich</w:t>
      </w:r>
    </w:p>
    <w:bookmarkStart w:id="21" w:name="X691454b2cfcf2bb6c888330943d0986e5a01606"/>
    <w:p>
      <w:pPr>
        <w:pStyle w:val="Heading1"/>
      </w:pPr>
      <w:r>
        <w:t xml:space="preserve">Internship Application Letter for Culinary Intern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rPr>
          <w:bCs/>
          <w:b/>
        </w:rPr>
        <w:t xml:space="preserve">Date:</w:t>
      </w:r>
      <w:r>
        <w:t xml:space="preserve"> </w:t>
      </w:r>
      <w:r>
        <w:t xml:space="preserve">October 26, 2023</w:t>
      </w:r>
    </w:p>
    <w:p>
      <w:pPr>
        <w:pStyle w:val="BodyText"/>
      </w:pPr>
      <w:r>
        <w:rPr>
          <w:bCs/>
          <w:b/>
        </w:rPr>
        <w:t xml:space="preserve">To:</w:t>
      </w:r>
      <w:r>
        <w:br/>
      </w:r>
      <w:r>
        <w:t xml:space="preserve">The Hiring Manager</w:t>
      </w:r>
      <w:r>
        <w:br/>
      </w:r>
      <w:r>
        <w:t xml:space="preserve">[Restaurant Name]</w:t>
      </w:r>
      <w:r>
        <w:br/>
      </w:r>
      <w:r>
        <w:t xml:space="preserve">[Restaurant Address]</w:t>
      </w:r>
      <w:r>
        <w:br/>
      </w:r>
      <w:r>
        <w:t xml:space="preserve">Munich, Germany</w:t>
      </w:r>
    </w:p>
    <w:bookmarkStart w:id="20" w:name="Xf7175bcd70a821b0b20859b0de41182f98eb6ab"/>
    <w:p>
      <w:pPr>
        <w:pStyle w:val="Heading2"/>
      </w:pPr>
      <w:r>
        <w:t xml:space="preserve">Subject: Formal Application for Culinary Internship Position at [Restaurant Name]</w:t>
      </w:r>
    </w:p>
    <w:p>
      <w:pPr>
        <w:pStyle w:val="FirstParagraph"/>
      </w:pPr>
      <w:r>
        <w:t xml:space="preserve">Dear Hiring Manager,</w:t>
      </w:r>
    </w:p>
    <w:p>
      <w:pPr>
        <w:pStyle w:val="BodyText"/>
      </w:pPr>
      <w:r>
        <w:t xml:space="preserve">I am writing with profound enthusiasm to express my formal interest in the Culinary Internship position at [Restaurant Name] within Munich's esteemed gastronomic landscape. As a dedicated culinary student deeply passionate about German cuisine and international culinary innovation, I have long admired [Restaurant Name]'s commitment to excellence, sustainability, and authentic Bavarian traditions—values that resonate powerfully with my own professional philosophy. This</w:t>
      </w:r>
      <w:r>
        <w:t xml:space="preserve"> </w:t>
      </w:r>
      <w:r>
        <w:rPr>
          <w:iCs/>
          <w:i/>
        </w:rPr>
        <w:t xml:space="preserve">Internship Application Letter</w:t>
      </w:r>
      <w:r>
        <w:t xml:space="preserve"> </w:t>
      </w:r>
      <w:r>
        <w:t xml:space="preserve">serves as a testament to my qualifications and unwavering dedication to contributing meaningfully to your kitchen team in the heart of Germany Munich.</w:t>
      </w:r>
    </w:p>
    <w:p>
      <w:pPr>
        <w:pStyle w:val="BodyText"/>
      </w:pPr>
      <w:r>
        <w:t xml:space="preserve">Munich represents more than just a location for me; it is the epicenter of culinary artistry where centuries-old traditions meet cutting-edge gastronomic trends. Having researched Munich’s food culture extensively—from the historic Viktualienmarkt market to contemporary fine-dining establishments like your restaurant—I am eager to immerse myself in this vibrant ecosystem. My academic training at [Your Culinary School] has equipped me with foundational skills in classical French and German techniques, but it is Munich’s unique fusion of rustic Bavarian dishes (such as Schweinshaxe, Obatzda, and Apfelstrudel) with modernist interpretations that ignites my professional curiosity. I am particularly drawn to your innovative approach to regional ingredients—like foraged mushrooms from the nearby Alps or organic sauerkraut cultivated in local farms—and aspire to learn under a team that honors heritage while embracing evolution.</w:t>
      </w:r>
    </w:p>
    <w:p>
      <w:pPr>
        <w:pStyle w:val="BodyText"/>
      </w:pPr>
      <w:r>
        <w:t xml:space="preserve">My hands-on experience aligns precisely with the demands of a dynamic kitchen environment. During my final year at [Your Culinary School], I completed a rigorous 8-week externship at [Previous Kitchen/Restaurant Name] in Berlin, where I mastered mise en place protocols, knife skills (including precise julienne and brunoise cuts), and food safety standards under HACCP guidelines. In this role, I assisted in preparing over 300 daily covers for a Michelin-recognized bistro, managing station-specific tasks like sauce preparation and vegetable plating with meticulous attention to consistency. I also spearheaded a small-scale project to reduce kitchen waste by repurposing vegetable trimmings into stocks and pickles—directly supporting the sustainability ethos that Munich’s top restaurants champion. This experience reinforced my understanding of how efficiency, precision, and respect for ingredients define successful kitchens in Germany.</w:t>
      </w:r>
    </w:p>
    <w:p>
      <w:pPr>
        <w:pStyle w:val="BodyText"/>
      </w:pPr>
      <w:r>
        <w:t xml:space="preserve">What sets me apart is my cultural adaptability and commitment to German workplace values. I hold a B2-level German language certification (Goethe-Zertifikat) and have actively practiced conversational skills through local culinary exchanges. I understand that in Munich’s professional kitchens, punctuality, clear communication, and hierarchical respect are non-negotiables. During my time at [Previous Kitchen], I consistently arrived 30 minutes early to prepare stations and documented procedures for colleagues—practices I will bring to [Restaurant Name]. Furthermore, I have researched German food regulations (GASTRO-Hygiene) and completed a certified Food Handler’s Course, ensuring immediate compliance with German legal standards upon joining your team.</w:t>
      </w:r>
    </w:p>
    <w:p>
      <w:pPr>
        <w:pStyle w:val="BodyText"/>
      </w:pPr>
      <w:r>
        <w:t xml:space="preserve">I am especially inspired by [Restaurant Name]’s recent focus on seasonal menus featuring hyperlocal produce. For instance, your summer 2023 offering of "Alpine Herb-Infused Beef Tenderloin" reflects the kind of creative synergy between tradition and innovation I aspire to master. In Munich, where restaurants like yours define the city’s culinary identity, I am eager to contribute my energy while learning from industry pioneers. My internship goals are clear: to refine my plating techniques under your chefs’ guidance, deepen my knowledge of German wine pairings (including Franconian and Swabian varietals), and absorb the nuanced discipline required in a high-volume service environment like Munich’s bustling hospitality sector.</w:t>
      </w:r>
    </w:p>
    <w:p>
      <w:pPr>
        <w:pStyle w:val="BodyText"/>
      </w:pPr>
      <w:r>
        <w:t xml:space="preserve">Germany Munich has long been a pilgrimage site for culinary professionals, renowned for its rigorous standards and collaborative spirit. I have no doubt that an internship at [Restaurant Name] would be transformative—not just professionally, but personally. The opportunity to work alongside chefs who treat each dish as an expression of Bavarian heritage while pushing creative boundaries is exactly the challenge I seek. My adaptability, work ethic, and profound respect for German culinary traditions position me to become a valuable asset from day one.</w:t>
      </w:r>
    </w:p>
    <w:p>
      <w:pPr>
        <w:pStyle w:val="BodyText"/>
      </w:pPr>
      <w:r>
        <w:t xml:space="preserve">I have attached my resume, academic transcripts, and a letter of recommendation from [Previous Chef’s Name] at [Previous Restaurant], which further details my capabilities. I am available for an interview at your earliest convenience and can adjust to your schedule for travel within Munich. As a responsible candidate, I have initiated the process for my EU work permit and will ensure all documentation is submitted promptly.</w:t>
      </w:r>
    </w:p>
    <w:p>
      <w:pPr>
        <w:pStyle w:val="BodyText"/>
      </w:pPr>
      <w:r>
        <w:t xml:space="preserve">Thank you for considering my application to join [Restaurant Name]’s culinary family. I am eager to bring my dedication, cultural sensitivity, and passion for German cuisine to your esteemed kitchen in Munich. I look forward to discussing how my skills can support your team’s vision and contribute to the continued success of [Restaurant Name] in the heart of Germany.</w:t>
      </w:r>
    </w:p>
    <w:p>
      <w:pPr>
        <w:pStyle w:val="BodyText"/>
      </w:pPr>
      <w:r>
        <w:t xml:space="preserve">Sincerely,</w:t>
      </w:r>
    </w:p>
    <w:p>
      <w:pPr>
        <w:pStyle w:val="BodyText"/>
      </w:pPr>
      <w:r>
        <w:t xml:space="preserve">[Your Full Name]</w:t>
      </w:r>
    </w:p>
    <w:p>
      <w:pPr>
        <w:pStyle w:val="BodyText"/>
      </w:pPr>
      <w:r>
        <w:t xml:space="preserve">Aspiring Culinary Professional | [Your Degree Program, e.g., Bachelor of Culinary Ar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Munich</dc:title>
  <dc:creator/>
  <dc:language>en</dc:language>
  <cp:keywords/>
  <dcterms:created xsi:type="dcterms:W3CDTF">2026-07-14T03:42:55Z</dcterms:created>
  <dcterms:modified xsi:type="dcterms:W3CDTF">2026-07-14T03:42:55Z</dcterms:modified>
</cp:coreProperties>
</file>

<file path=docProps/custom.xml><?xml version="1.0" encoding="utf-8"?>
<Properties xmlns="http://schemas.openxmlformats.org/officeDocument/2006/custom-properties" xmlns:vt="http://schemas.openxmlformats.org/officeDocument/2006/docPropsVTypes"/>
</file>